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52FFC7A3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6D1324">
        <w:rPr>
          <w:sz w:val="24"/>
          <w:szCs w:val="24"/>
          <w:lang w:val="sr-Latn-BA"/>
        </w:rPr>
        <w:t>2</w:t>
      </w:r>
      <w:r w:rsidR="00E32157">
        <w:rPr>
          <w:sz w:val="24"/>
          <w:szCs w:val="24"/>
          <w:lang w:val="sr-Latn-BA"/>
        </w:rPr>
        <w:t>2</w:t>
      </w:r>
      <w:r w:rsidR="00057879">
        <w:rPr>
          <w:sz w:val="24"/>
          <w:szCs w:val="24"/>
          <w:lang w:val="sr-Latn-BA"/>
        </w:rPr>
        <w:t>.</w:t>
      </w:r>
      <w:r w:rsidR="00E32157">
        <w:rPr>
          <w:sz w:val="24"/>
          <w:szCs w:val="24"/>
          <w:lang w:val="sr-Latn-BA"/>
        </w:rPr>
        <w:t>6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F17717" w:rsidRPr="00D928C6" w14:paraId="2333AB10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737B" w14:textId="6A8E8651" w:rsidR="00F17717" w:rsidRDefault="00E3215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84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2134" w14:textId="06971A98" w:rsidR="00F17717" w:rsidRDefault="00E3215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Kaurin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BAE9" w14:textId="4D225D82" w:rsidR="00F1771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293B" w14:textId="126F769A" w:rsidR="00F1771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2F72D5" w14:textId="1E506150" w:rsidR="00F1771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52A46" w14:textId="59B658EB" w:rsidR="00F1771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1,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918E" w14:textId="563122E8" w:rsidR="00F17717" w:rsidRDefault="00E3215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F17717" w:rsidRPr="00D928C6" w14:paraId="338D463C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55C91D98" w:rsidR="00F17717" w:rsidRDefault="00E3215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47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493607B3" w:rsidR="00F17717" w:rsidRDefault="00E32157" w:rsidP="00F17717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Čekić Ti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369ADB7A" w:rsidR="00F17717" w:rsidRPr="00057879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5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2A4C1F3E" w:rsidR="00F17717" w:rsidRPr="00EF3D94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5FB625FB" w:rsidR="00F17717" w:rsidRPr="00EF3D94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 w:rsidRPr="00E32157"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3522891B" w:rsidR="00F17717" w:rsidRPr="00057879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4869CAE8" w:rsidR="00F17717" w:rsidRPr="00057879" w:rsidRDefault="00E32157" w:rsidP="00F177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</w:t>
            </w:r>
          </w:p>
        </w:tc>
      </w:tr>
      <w:tr w:rsidR="00E32157" w:rsidRPr="00D928C6" w14:paraId="261C4B69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08A02" w14:textId="09827CB1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1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B5980" w14:textId="607962BF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lagojević Da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5571E" w14:textId="5E089322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C0F02" w14:textId="76FD8A3E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8BC55" w14:textId="51878075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E56A" w14:textId="04FA96FD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6F9DD" w14:textId="1C7F2009" w:rsidR="00E32157" w:rsidRDefault="00E32157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32157" w:rsidRPr="00D928C6" w14:paraId="6F607377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B07F" w14:textId="7EAC6A43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89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0B833" w14:textId="4366D101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romilić Jov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61FA" w14:textId="0DC4144B" w:rsidR="00E32157" w:rsidRPr="00057879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6B1ED" w14:textId="7D637830" w:rsidR="00E32157" w:rsidRPr="00EF3D94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49F8D" w14:textId="3BF818C6" w:rsidR="00E32157" w:rsidRP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9E85" w14:textId="6E651CB0" w:rsidR="00E32157" w:rsidRPr="00057879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313ED" w14:textId="380A7D9B" w:rsidR="00E32157" w:rsidRPr="00057879" w:rsidRDefault="00E32157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32157" w:rsidRPr="00D928C6" w14:paraId="5CE07EB4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A8C8C" w14:textId="23407D6F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87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EBB7C" w14:textId="7AD44729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fković Teodo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B8213" w14:textId="6AF89C7C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A00D2" w14:textId="0ED8CAEF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E640A" w14:textId="4D248FA8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08EC0" w14:textId="07FB5909" w:rsidR="00E32157" w:rsidRDefault="00E32157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1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41A6" w14:textId="50935049" w:rsidR="00E32157" w:rsidRDefault="00E32157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32157" w:rsidRPr="00D928C6" w14:paraId="722F6CDE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9B3E8" w14:textId="4F8411B3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03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9012" w14:textId="2C8C3878" w:rsidR="00E32157" w:rsidRDefault="00E32157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Ljubičić Tat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AC46" w14:textId="70AFA60C" w:rsidR="00E32157" w:rsidRPr="00057879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D9F0" w14:textId="2344B7DB" w:rsidR="00E32157" w:rsidRPr="00EF3D94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CA43B" w14:textId="20968F3A" w:rsidR="00E32157" w:rsidRP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2F51" w14:textId="0159F1BE" w:rsidR="00E32157" w:rsidRPr="00057879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0,5</w:t>
            </w:r>
            <w:r>
              <w:rPr>
                <w:rFonts w:ascii="Cambria Math" w:hAnsi="Cambria Math"/>
                <w:b/>
                <w:color w:val="000000"/>
                <w:sz w:val="24"/>
                <w:szCs w:val="24"/>
                <w:lang w:val="sr-Latn-BA"/>
              </w:rPr>
              <w:t>≈</w:t>
            </w:r>
            <w:r>
              <w:rPr>
                <w:b/>
                <w:color w:val="000000"/>
                <w:sz w:val="24"/>
                <w:szCs w:val="24"/>
                <w:lang w:val="sr-Latn-BA"/>
              </w:rPr>
              <w:t>8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525FE" w14:textId="52EA38E8" w:rsidR="00E32157" w:rsidRPr="00057879" w:rsidRDefault="00EF130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E32157" w:rsidRPr="00D928C6" w14:paraId="6BDE07E6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07A8F" w14:textId="3885E480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358/1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87CF" w14:textId="20F18C6C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ubić S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8CB19" w14:textId="6589EF3E" w:rsid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28B8" w14:textId="1E93360D" w:rsid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ADBE2" w14:textId="16FCA483" w:rsid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23A0E" w14:textId="4B182806" w:rsid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1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9F377" w14:textId="78C43B34" w:rsidR="00E32157" w:rsidRDefault="00EF130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E32157" w:rsidRPr="00D928C6" w14:paraId="6CE159A0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36F7CBC3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99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465CD35F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Đurić Nataš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59C78DCE" w:rsidR="00E32157" w:rsidRPr="00057879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3C0A1B63" w:rsidR="00E32157" w:rsidRPr="00EF3D94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7BECE5D7" w:rsidR="00E32157" w:rsidRP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3E7686FB" w:rsidR="00E32157" w:rsidRPr="00057879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64251D4E" w:rsidR="00E32157" w:rsidRPr="00057879" w:rsidRDefault="00EF130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3215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3</cp:revision>
  <cp:lastPrinted>2019-11-14T16:12:00Z</cp:lastPrinted>
  <dcterms:created xsi:type="dcterms:W3CDTF">2021-10-04T06:44:00Z</dcterms:created>
  <dcterms:modified xsi:type="dcterms:W3CDTF">2022-06-24T13:24:00Z</dcterms:modified>
</cp:coreProperties>
</file>